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6754F" w14:textId="60EF3354" w:rsidR="00C5255B" w:rsidRPr="00C5255B" w:rsidRDefault="00596BF1" w:rsidP="00F57925">
      <w:pPr>
        <w:tabs>
          <w:tab w:val="left" w:pos="0"/>
        </w:tabs>
        <w:ind w:right="720"/>
        <w:jc w:val="center"/>
        <w:rPr>
          <w:rFonts w:eastAsia="Times New Roman"/>
          <w:bCs/>
          <w:i/>
          <w:lang w:eastAsia="en-US"/>
        </w:rPr>
      </w:pPr>
      <w:r>
        <w:rPr>
          <w:rFonts w:eastAsia="Times New Roman" w:hint="eastAsia"/>
          <w:bCs/>
          <w:i/>
          <w:lang w:eastAsia="en-US"/>
        </w:rPr>
        <w:t>Concreep1</w:t>
      </w:r>
      <w:r w:rsidR="004A4D5C">
        <w:rPr>
          <w:rFonts w:eastAsia="Times New Roman"/>
          <w:bCs/>
          <w:i/>
          <w:lang w:eastAsia="en-US"/>
        </w:rPr>
        <w:t xml:space="preserve">2 </w:t>
      </w:r>
      <w:r>
        <w:rPr>
          <w:rFonts w:eastAsia="Times New Roman" w:hint="eastAsia"/>
          <w:bCs/>
          <w:i/>
          <w:lang w:eastAsia="en-US"/>
        </w:rPr>
        <w:t>conference</w:t>
      </w:r>
      <w:r w:rsidR="00C5255B">
        <w:rPr>
          <w:rFonts w:eastAsia="Times New Roman"/>
          <w:bCs/>
          <w:i/>
          <w:lang w:eastAsia="en-US"/>
        </w:rPr>
        <w:t xml:space="preserve">, </w:t>
      </w:r>
      <w:r>
        <w:rPr>
          <w:rFonts w:eastAsia="Times New Roman" w:hint="eastAsia"/>
          <w:bCs/>
          <w:i/>
          <w:lang w:eastAsia="en-US"/>
        </w:rPr>
        <w:t>Ju</w:t>
      </w:r>
      <w:r w:rsidR="004A4D5C">
        <w:rPr>
          <w:rFonts w:eastAsia="Times New Roman"/>
          <w:bCs/>
          <w:i/>
          <w:lang w:eastAsia="en-US"/>
        </w:rPr>
        <w:t>ne</w:t>
      </w:r>
      <w:r w:rsidR="00C5255B" w:rsidRPr="00C5255B">
        <w:rPr>
          <w:rFonts w:eastAsia="Times New Roman"/>
          <w:bCs/>
          <w:i/>
          <w:lang w:eastAsia="en-US"/>
        </w:rPr>
        <w:t xml:space="preserve"> </w:t>
      </w:r>
      <w:r>
        <w:rPr>
          <w:rFonts w:eastAsia="Times New Roman"/>
          <w:bCs/>
          <w:i/>
          <w:lang w:eastAsia="en-US"/>
        </w:rPr>
        <w:t>5</w:t>
      </w:r>
      <w:r w:rsidR="00C5255B" w:rsidRPr="00C5255B">
        <w:rPr>
          <w:rFonts w:eastAsia="Times New Roman"/>
          <w:bCs/>
          <w:i/>
          <w:lang w:eastAsia="en-US"/>
        </w:rPr>
        <w:t xml:space="preserve"> –</w:t>
      </w:r>
      <w:r>
        <w:rPr>
          <w:rFonts w:eastAsia="Times New Roman"/>
          <w:bCs/>
          <w:i/>
          <w:lang w:eastAsia="en-US"/>
        </w:rPr>
        <w:t>7, 202</w:t>
      </w:r>
      <w:r w:rsidR="004A4D5C">
        <w:rPr>
          <w:rFonts w:eastAsia="Times New Roman"/>
          <w:bCs/>
          <w:i/>
          <w:lang w:eastAsia="en-US"/>
        </w:rPr>
        <w:t>4</w:t>
      </w:r>
    </w:p>
    <w:p w14:paraId="3E8F21E1" w14:textId="77777777" w:rsidR="00C5255B" w:rsidRPr="00C5255B" w:rsidRDefault="004A4D5C" w:rsidP="00F57925">
      <w:pPr>
        <w:pBdr>
          <w:bottom w:val="single" w:sz="4" w:space="1" w:color="auto"/>
        </w:pBdr>
        <w:tabs>
          <w:tab w:val="left" w:pos="0"/>
        </w:tabs>
        <w:ind w:right="4"/>
        <w:jc w:val="center"/>
        <w:rPr>
          <w:rFonts w:eastAsia="Times New Roman"/>
          <w:bCs/>
          <w:i/>
          <w:lang w:eastAsia="en-US"/>
        </w:rPr>
      </w:pPr>
      <w:r>
        <w:rPr>
          <w:rFonts w:eastAsia="Times New Roman"/>
          <w:bCs/>
          <w:i/>
          <w:lang w:eastAsia="en-US"/>
        </w:rPr>
        <w:t>Delft University of Technology</w:t>
      </w:r>
      <w:r w:rsidR="00C5255B">
        <w:rPr>
          <w:rFonts w:eastAsia="Times New Roman"/>
          <w:bCs/>
          <w:i/>
          <w:lang w:eastAsia="en-US"/>
        </w:rPr>
        <w:t xml:space="preserve">, </w:t>
      </w:r>
      <w:r>
        <w:rPr>
          <w:rFonts w:eastAsia="Times New Roman"/>
          <w:bCs/>
          <w:i/>
          <w:lang w:eastAsia="en-US"/>
        </w:rPr>
        <w:t>Delft</w:t>
      </w:r>
      <w:r w:rsidR="00C5255B" w:rsidRPr="00C5255B">
        <w:rPr>
          <w:rFonts w:eastAsia="Times New Roman"/>
          <w:bCs/>
          <w:i/>
          <w:lang w:eastAsia="en-US"/>
        </w:rPr>
        <w:t xml:space="preserve">, </w:t>
      </w:r>
      <w:r>
        <w:rPr>
          <w:rFonts w:eastAsia="Times New Roman"/>
          <w:bCs/>
          <w:i/>
          <w:lang w:eastAsia="en-US"/>
        </w:rPr>
        <w:t>The Netherlands</w:t>
      </w:r>
    </w:p>
    <w:p w14:paraId="141387D6" w14:textId="43CDF063" w:rsidR="00A314A9" w:rsidRPr="004E08CD" w:rsidRDefault="005B2FCB" w:rsidP="004A4D5C">
      <w:pPr>
        <w:tabs>
          <w:tab w:val="left" w:pos="0"/>
        </w:tabs>
        <w:spacing w:before="2800"/>
        <w:ind w:right="720"/>
        <w:jc w:val="both"/>
        <w:rPr>
          <w:b/>
          <w:bCs/>
          <w:sz w:val="22"/>
          <w:szCs w:val="22"/>
        </w:rPr>
      </w:pPr>
      <w:r w:rsidRPr="004E08CD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32CA6CC" wp14:editId="488F7D7D">
                <wp:simplePos x="0" y="0"/>
                <wp:positionH relativeFrom="column">
                  <wp:posOffset>-9525</wp:posOffset>
                </wp:positionH>
                <wp:positionV relativeFrom="paragraph">
                  <wp:posOffset>180340</wp:posOffset>
                </wp:positionV>
                <wp:extent cx="6000750" cy="1563370"/>
                <wp:effectExtent l="0" t="0" r="0" b="1270"/>
                <wp:wrapNone/>
                <wp:docPr id="209781849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1563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544C69" w14:textId="77777777" w:rsidR="004A4D5C" w:rsidRPr="000B0D9C" w:rsidRDefault="004A4D5C" w:rsidP="00C90EC3">
                            <w:pPr>
                              <w:ind w:right="720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B0D9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Abstract Title of the research paper (Title case, Bold, Times New Roman, 1</w:t>
                            </w:r>
                            <w:r w:rsidR="009C58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6</w:t>
                            </w:r>
                            <w:r w:rsidRPr="000B0D9C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pt font)</w:t>
                            </w:r>
                          </w:p>
                          <w:p w14:paraId="3B040FF7" w14:textId="77777777" w:rsidR="00C5255B" w:rsidRDefault="00C5255B" w:rsidP="004A4D5C">
                            <w:pPr>
                              <w:ind w:right="720"/>
                            </w:pPr>
                          </w:p>
                          <w:p w14:paraId="25E55CEF" w14:textId="77777777" w:rsidR="00C5255B" w:rsidRPr="004E08CD" w:rsidRDefault="004A4D5C" w:rsidP="00C90EC3">
                            <w:pPr>
                              <w:ind w:right="720"/>
                              <w:jc w:val="center"/>
                              <w:rPr>
                                <w:sz w:val="22"/>
                                <w:szCs w:val="22"/>
                                <w:vertAlign w:val="superscript"/>
                              </w:rPr>
                            </w:pPr>
                            <w:r w:rsidRPr="004E08CD">
                              <w:rPr>
                                <w:sz w:val="22"/>
                                <w:szCs w:val="22"/>
                              </w:rPr>
                              <w:t xml:space="preserve">First Author </w:t>
                            </w:r>
                            <w:r w:rsidR="00C5255B" w:rsidRPr="004E08CD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a*</w:t>
                            </w:r>
                            <w:r w:rsidR="001F4AE1" w:rsidRPr="004E08CD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4E08CD">
                              <w:rPr>
                                <w:sz w:val="22"/>
                                <w:szCs w:val="22"/>
                              </w:rPr>
                              <w:t xml:space="preserve">Second Author </w:t>
                            </w:r>
                            <w:r w:rsidR="001F4AE1" w:rsidRPr="004E08CD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a,</w:t>
                            </w:r>
                            <w:r w:rsidRPr="004E08CD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 xml:space="preserve"> </w:t>
                            </w:r>
                            <w:r w:rsidR="001F4AE1" w:rsidRPr="004E08CD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b</w:t>
                            </w:r>
                            <w:r w:rsidR="001F4AE1" w:rsidRPr="004E08C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96BF1" w:rsidRPr="004E08CD">
                              <w:rPr>
                                <w:sz w:val="22"/>
                                <w:szCs w:val="22"/>
                              </w:rPr>
                              <w:t xml:space="preserve">and </w:t>
                            </w:r>
                            <w:r w:rsidRPr="004E08CD">
                              <w:rPr>
                                <w:sz w:val="22"/>
                                <w:szCs w:val="22"/>
                              </w:rPr>
                              <w:t xml:space="preserve">Third Author </w:t>
                            </w:r>
                            <w:r w:rsidR="00596BF1" w:rsidRPr="004E08CD">
                              <w:rPr>
                                <w:rFonts w:hint="eastAsia"/>
                                <w:sz w:val="22"/>
                                <w:szCs w:val="22"/>
                                <w:vertAlign w:val="superscript"/>
                              </w:rPr>
                              <w:t>a</w:t>
                            </w:r>
                          </w:p>
                          <w:p w14:paraId="6B2B0D5F" w14:textId="77777777" w:rsidR="00C90EC3" w:rsidRPr="004E08CD" w:rsidRDefault="00C90EC3" w:rsidP="00C90EC3">
                            <w:pPr>
                              <w:ind w:right="72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6DACD977" w14:textId="77777777" w:rsidR="00C90EC3" w:rsidRPr="004E08CD" w:rsidRDefault="00C5255B" w:rsidP="00596BF1">
                            <w:pPr>
                              <w:tabs>
                                <w:tab w:val="left" w:pos="720"/>
                              </w:tabs>
                              <w:ind w:right="72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E08CD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 xml:space="preserve">a </w:t>
                            </w:r>
                            <w:r w:rsidR="004A4D5C" w:rsidRPr="004E08CD">
                              <w:rPr>
                                <w:sz w:val="22"/>
                                <w:szCs w:val="22"/>
                              </w:rPr>
                              <w:t>First affiliation and</w:t>
                            </w:r>
                            <w:r w:rsidR="001F4AE1" w:rsidRPr="004E08C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A4D5C" w:rsidRPr="004E08CD">
                              <w:rPr>
                                <w:sz w:val="22"/>
                                <w:szCs w:val="22"/>
                              </w:rPr>
                              <w:t>address</w:t>
                            </w:r>
                          </w:p>
                          <w:p w14:paraId="1B1F9010" w14:textId="77777777" w:rsidR="001F4AE1" w:rsidRPr="004E08CD" w:rsidRDefault="001F4AE1" w:rsidP="00596BF1">
                            <w:pPr>
                              <w:tabs>
                                <w:tab w:val="left" w:pos="720"/>
                              </w:tabs>
                              <w:ind w:right="72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E08CD">
                              <w:rPr>
                                <w:sz w:val="22"/>
                                <w:szCs w:val="22"/>
                                <w:vertAlign w:val="superscript"/>
                              </w:rPr>
                              <w:t>b</w:t>
                            </w:r>
                            <w:r w:rsidRPr="004E08C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A4D5C" w:rsidRPr="004E08CD">
                              <w:rPr>
                                <w:sz w:val="22"/>
                                <w:szCs w:val="22"/>
                              </w:rPr>
                              <w:t>Second affiliation and address</w:t>
                            </w:r>
                          </w:p>
                          <w:p w14:paraId="24E66398" w14:textId="77777777" w:rsidR="00C5255B" w:rsidRPr="004E08CD" w:rsidRDefault="00C5255B" w:rsidP="00C90EC3">
                            <w:pPr>
                              <w:tabs>
                                <w:tab w:val="left" w:pos="720"/>
                              </w:tabs>
                              <w:ind w:right="72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E08CD">
                              <w:rPr>
                                <w:sz w:val="22"/>
                                <w:szCs w:val="22"/>
                              </w:rPr>
                              <w:t xml:space="preserve">* </w:t>
                            </w:r>
                            <w:r w:rsidR="004A4D5C" w:rsidRPr="004E08CD">
                              <w:rPr>
                                <w:sz w:val="22"/>
                                <w:szCs w:val="22"/>
                              </w:rPr>
                              <w:t>Corresponding</w:t>
                            </w:r>
                            <w:r w:rsidRPr="004E08CD">
                              <w:rPr>
                                <w:sz w:val="22"/>
                                <w:szCs w:val="22"/>
                              </w:rPr>
                              <w:t xml:space="preserve"> author: </w:t>
                            </w:r>
                            <w:r w:rsidR="004A4D5C" w:rsidRPr="004E08CD">
                              <w:rPr>
                                <w:sz w:val="22"/>
                                <w:szCs w:val="22"/>
                              </w:rPr>
                              <w:t>email address of the corresponding author</w:t>
                            </w:r>
                          </w:p>
                          <w:p w14:paraId="35879762" w14:textId="77777777" w:rsidR="00C5255B" w:rsidRPr="00C90EC3" w:rsidRDefault="00C5255B" w:rsidP="00C90EC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2CA6CC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.75pt;margin-top:14.2pt;width:472.5pt;height:123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" stroked="f">
                <v:textbox>
                  <w:txbxContent>
                    <w:p w14:paraId="16544C69" w14:textId="77777777" w:rsidR="004A4D5C" w:rsidRPr="000B0D9C" w:rsidRDefault="004A4D5C" w:rsidP="00C90EC3">
                      <w:pPr>
                        <w:ind w:right="720"/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0B0D9C">
                        <w:rPr>
                          <w:b/>
                          <w:bCs/>
                          <w:sz w:val="32"/>
                          <w:szCs w:val="32"/>
                        </w:rPr>
                        <w:t>Abstract Title of the research paper (Title case, Bold, Times New Roman, 1</w:t>
                      </w:r>
                      <w:r w:rsidR="009C588E">
                        <w:rPr>
                          <w:b/>
                          <w:bCs/>
                          <w:sz w:val="32"/>
                          <w:szCs w:val="32"/>
                        </w:rPr>
                        <w:t>6</w:t>
                      </w:r>
                      <w:r w:rsidRPr="000B0D9C">
                        <w:rPr>
                          <w:b/>
                          <w:bCs/>
                          <w:sz w:val="32"/>
                          <w:szCs w:val="32"/>
                        </w:rPr>
                        <w:t xml:space="preserve"> pt font)</w:t>
                      </w:r>
                    </w:p>
                    <w:p w14:paraId="3B040FF7" w14:textId="77777777" w:rsidR="00C5255B" w:rsidRDefault="00C5255B" w:rsidP="004A4D5C">
                      <w:pPr>
                        <w:ind w:right="720"/>
                      </w:pPr>
                    </w:p>
                    <w:p w14:paraId="25E55CEF" w14:textId="77777777" w:rsidR="00C5255B" w:rsidRPr="004E08CD" w:rsidRDefault="004A4D5C" w:rsidP="00C90EC3">
                      <w:pPr>
                        <w:ind w:right="720"/>
                        <w:jc w:val="center"/>
                        <w:rPr>
                          <w:sz w:val="22"/>
                          <w:szCs w:val="22"/>
                          <w:vertAlign w:val="superscript"/>
                        </w:rPr>
                      </w:pPr>
                      <w:r w:rsidRPr="004E08CD">
                        <w:rPr>
                          <w:sz w:val="22"/>
                          <w:szCs w:val="22"/>
                        </w:rPr>
                        <w:t xml:space="preserve">First Author </w:t>
                      </w:r>
                      <w:r w:rsidR="00C5255B" w:rsidRPr="004E08CD">
                        <w:rPr>
                          <w:sz w:val="22"/>
                          <w:szCs w:val="22"/>
                          <w:vertAlign w:val="superscript"/>
                        </w:rPr>
                        <w:t>a*</w:t>
                      </w:r>
                      <w:r w:rsidR="001F4AE1" w:rsidRPr="004E08CD">
                        <w:rPr>
                          <w:sz w:val="22"/>
                          <w:szCs w:val="22"/>
                        </w:rPr>
                        <w:t xml:space="preserve">, </w:t>
                      </w:r>
                      <w:r w:rsidRPr="004E08CD">
                        <w:rPr>
                          <w:sz w:val="22"/>
                          <w:szCs w:val="22"/>
                        </w:rPr>
                        <w:t xml:space="preserve">Second Author </w:t>
                      </w:r>
                      <w:r w:rsidR="001F4AE1" w:rsidRPr="004E08CD">
                        <w:rPr>
                          <w:sz w:val="22"/>
                          <w:szCs w:val="22"/>
                          <w:vertAlign w:val="superscript"/>
                        </w:rPr>
                        <w:t>a,</w:t>
                      </w:r>
                      <w:r w:rsidRPr="004E08CD">
                        <w:rPr>
                          <w:sz w:val="22"/>
                          <w:szCs w:val="22"/>
                          <w:vertAlign w:val="superscript"/>
                        </w:rPr>
                        <w:t xml:space="preserve"> </w:t>
                      </w:r>
                      <w:r w:rsidR="001F4AE1" w:rsidRPr="004E08CD">
                        <w:rPr>
                          <w:sz w:val="22"/>
                          <w:szCs w:val="22"/>
                          <w:vertAlign w:val="superscript"/>
                        </w:rPr>
                        <w:t>b</w:t>
                      </w:r>
                      <w:r w:rsidR="001F4AE1" w:rsidRPr="004E08CD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596BF1" w:rsidRPr="004E08CD">
                        <w:rPr>
                          <w:sz w:val="22"/>
                          <w:szCs w:val="22"/>
                        </w:rPr>
                        <w:t xml:space="preserve">and </w:t>
                      </w:r>
                      <w:r w:rsidRPr="004E08CD">
                        <w:rPr>
                          <w:sz w:val="22"/>
                          <w:szCs w:val="22"/>
                        </w:rPr>
                        <w:t xml:space="preserve">Third Author </w:t>
                      </w:r>
                      <w:r w:rsidR="00596BF1" w:rsidRPr="004E08CD">
                        <w:rPr>
                          <w:rFonts w:hint="eastAsia"/>
                          <w:sz w:val="22"/>
                          <w:szCs w:val="22"/>
                          <w:vertAlign w:val="superscript"/>
                        </w:rPr>
                        <w:t>a</w:t>
                      </w:r>
                    </w:p>
                    <w:p w14:paraId="6B2B0D5F" w14:textId="77777777" w:rsidR="00C90EC3" w:rsidRPr="004E08CD" w:rsidRDefault="00C90EC3" w:rsidP="00C90EC3">
                      <w:pPr>
                        <w:ind w:right="72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6DACD977" w14:textId="77777777" w:rsidR="00C90EC3" w:rsidRPr="004E08CD" w:rsidRDefault="00C5255B" w:rsidP="00596BF1">
                      <w:pPr>
                        <w:tabs>
                          <w:tab w:val="left" w:pos="720"/>
                        </w:tabs>
                        <w:ind w:right="720"/>
                        <w:jc w:val="center"/>
                        <w:rPr>
                          <w:sz w:val="22"/>
                          <w:szCs w:val="22"/>
                        </w:rPr>
                      </w:pPr>
                      <w:r w:rsidRPr="004E08CD">
                        <w:rPr>
                          <w:sz w:val="22"/>
                          <w:szCs w:val="22"/>
                          <w:vertAlign w:val="superscript"/>
                        </w:rPr>
                        <w:t xml:space="preserve">a </w:t>
                      </w:r>
                      <w:r w:rsidR="004A4D5C" w:rsidRPr="004E08CD">
                        <w:rPr>
                          <w:sz w:val="22"/>
                          <w:szCs w:val="22"/>
                        </w:rPr>
                        <w:t>First affiliation and</w:t>
                      </w:r>
                      <w:r w:rsidR="001F4AE1" w:rsidRPr="004E08CD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4A4D5C" w:rsidRPr="004E08CD">
                        <w:rPr>
                          <w:sz w:val="22"/>
                          <w:szCs w:val="22"/>
                        </w:rPr>
                        <w:t>address</w:t>
                      </w:r>
                    </w:p>
                    <w:p w14:paraId="1B1F9010" w14:textId="77777777" w:rsidR="001F4AE1" w:rsidRPr="004E08CD" w:rsidRDefault="001F4AE1" w:rsidP="00596BF1">
                      <w:pPr>
                        <w:tabs>
                          <w:tab w:val="left" w:pos="720"/>
                        </w:tabs>
                        <w:ind w:right="720"/>
                        <w:jc w:val="center"/>
                        <w:rPr>
                          <w:sz w:val="22"/>
                          <w:szCs w:val="22"/>
                        </w:rPr>
                      </w:pPr>
                      <w:r w:rsidRPr="004E08CD">
                        <w:rPr>
                          <w:sz w:val="22"/>
                          <w:szCs w:val="22"/>
                          <w:vertAlign w:val="superscript"/>
                        </w:rPr>
                        <w:t>b</w:t>
                      </w:r>
                      <w:r w:rsidRPr="004E08CD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4A4D5C" w:rsidRPr="004E08CD">
                        <w:rPr>
                          <w:sz w:val="22"/>
                          <w:szCs w:val="22"/>
                        </w:rPr>
                        <w:t>Second affiliation and address</w:t>
                      </w:r>
                    </w:p>
                    <w:p w14:paraId="24E66398" w14:textId="77777777" w:rsidR="00C5255B" w:rsidRPr="004E08CD" w:rsidRDefault="00C5255B" w:rsidP="00C90EC3">
                      <w:pPr>
                        <w:tabs>
                          <w:tab w:val="left" w:pos="720"/>
                        </w:tabs>
                        <w:ind w:right="720"/>
                        <w:jc w:val="center"/>
                        <w:rPr>
                          <w:sz w:val="22"/>
                          <w:szCs w:val="22"/>
                        </w:rPr>
                      </w:pPr>
                      <w:r w:rsidRPr="004E08CD">
                        <w:rPr>
                          <w:sz w:val="22"/>
                          <w:szCs w:val="22"/>
                        </w:rPr>
                        <w:t xml:space="preserve">* </w:t>
                      </w:r>
                      <w:r w:rsidR="004A4D5C" w:rsidRPr="004E08CD">
                        <w:rPr>
                          <w:sz w:val="22"/>
                          <w:szCs w:val="22"/>
                        </w:rPr>
                        <w:t>Corresponding</w:t>
                      </w:r>
                      <w:r w:rsidRPr="004E08CD">
                        <w:rPr>
                          <w:sz w:val="22"/>
                          <w:szCs w:val="22"/>
                        </w:rPr>
                        <w:t xml:space="preserve"> author: </w:t>
                      </w:r>
                      <w:r w:rsidR="004A4D5C" w:rsidRPr="004E08CD">
                        <w:rPr>
                          <w:sz w:val="22"/>
                          <w:szCs w:val="22"/>
                        </w:rPr>
                        <w:t>email address of the corresponding author</w:t>
                      </w:r>
                    </w:p>
                    <w:p w14:paraId="35879762" w14:textId="77777777" w:rsidR="00C5255B" w:rsidRPr="00C90EC3" w:rsidRDefault="00C5255B" w:rsidP="00C90EC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C5D01" w:rsidRPr="004E08CD">
        <w:rPr>
          <w:b/>
          <w:sz w:val="22"/>
          <w:szCs w:val="22"/>
        </w:rPr>
        <w:t xml:space="preserve">Abstract: </w:t>
      </w:r>
    </w:p>
    <w:p w14:paraId="4C4EE114" w14:textId="3F3BDEE2" w:rsidR="004A4D5C" w:rsidRPr="004E08CD" w:rsidRDefault="004A4D5C" w:rsidP="004A4D5C">
      <w:pPr>
        <w:jc w:val="both"/>
        <w:rPr>
          <w:bCs/>
          <w:sz w:val="22"/>
          <w:szCs w:val="22"/>
        </w:rPr>
      </w:pPr>
      <w:r w:rsidRPr="004E08CD">
        <w:rPr>
          <w:bCs/>
          <w:sz w:val="22"/>
          <w:szCs w:val="22"/>
        </w:rPr>
        <w:t>The short abstract should be in the range of 150-250 words. The font of the abstract body should be Times New Roman 1</w:t>
      </w:r>
      <w:r w:rsidR="004E08CD">
        <w:rPr>
          <w:bCs/>
          <w:sz w:val="22"/>
          <w:szCs w:val="22"/>
        </w:rPr>
        <w:t>1</w:t>
      </w:r>
      <w:r w:rsidRPr="004E08CD">
        <w:rPr>
          <w:bCs/>
          <w:sz w:val="22"/>
          <w:szCs w:val="22"/>
        </w:rPr>
        <w:t xml:space="preserve"> and the text should be justified. Use single spacing and normal margins. Define all symbols and abbreviation used in the abstract. Please register at the </w:t>
      </w:r>
      <w:hyperlink r:id="rId7" w:history="1">
        <w:r w:rsidR="004E08CD" w:rsidRPr="004A4D5C">
          <w:rPr>
            <w:rStyle w:val="ad"/>
            <w:bCs/>
          </w:rPr>
          <w:t>conference website</w:t>
        </w:r>
      </w:hyperlink>
      <w:r w:rsidR="004E08CD">
        <w:rPr>
          <w:rStyle w:val="ad"/>
          <w:bCs/>
        </w:rPr>
        <w:t xml:space="preserve"> </w:t>
      </w:r>
      <w:r w:rsidRPr="004E08CD">
        <w:rPr>
          <w:bCs/>
          <w:sz w:val="22"/>
          <w:szCs w:val="22"/>
        </w:rPr>
        <w:t>and submit your</w:t>
      </w:r>
      <w:r w:rsidR="009C588E" w:rsidRPr="004E08CD">
        <w:rPr>
          <w:bCs/>
          <w:sz w:val="22"/>
          <w:szCs w:val="22"/>
        </w:rPr>
        <w:t xml:space="preserve"> abstract</w:t>
      </w:r>
      <w:r w:rsidRPr="004E08CD">
        <w:rPr>
          <w:bCs/>
          <w:sz w:val="22"/>
          <w:szCs w:val="22"/>
        </w:rPr>
        <w:t xml:space="preserve">. </w:t>
      </w:r>
    </w:p>
    <w:p w14:paraId="091D88EC" w14:textId="77777777" w:rsidR="007E730C" w:rsidRPr="004E08CD" w:rsidRDefault="007E730C" w:rsidP="004A4D5C">
      <w:pPr>
        <w:tabs>
          <w:tab w:val="left" w:pos="0"/>
        </w:tabs>
        <w:spacing w:after="120"/>
        <w:ind w:right="4"/>
        <w:jc w:val="both"/>
        <w:rPr>
          <w:bCs/>
          <w:sz w:val="22"/>
          <w:szCs w:val="22"/>
        </w:rPr>
      </w:pPr>
    </w:p>
    <w:p w14:paraId="4D1A723E" w14:textId="77777777" w:rsidR="004A4D5C" w:rsidRPr="004E08CD" w:rsidRDefault="004A4D5C" w:rsidP="004A4D5C">
      <w:pPr>
        <w:rPr>
          <w:bCs/>
          <w:sz w:val="22"/>
          <w:szCs w:val="22"/>
        </w:rPr>
      </w:pPr>
      <w:r w:rsidRPr="004E08CD">
        <w:rPr>
          <w:b/>
          <w:sz w:val="22"/>
          <w:szCs w:val="22"/>
        </w:rPr>
        <w:t>Keywords</w:t>
      </w:r>
      <w:r w:rsidRPr="004E08CD">
        <w:rPr>
          <w:bCs/>
          <w:sz w:val="22"/>
          <w:szCs w:val="22"/>
        </w:rPr>
        <w:t>: 4-6 key words are recommended to be listed here.</w:t>
      </w:r>
    </w:p>
    <w:p w14:paraId="0A9D8A52" w14:textId="77777777" w:rsidR="004A4D5C" w:rsidRDefault="004A4D5C" w:rsidP="004A4D5C">
      <w:pPr>
        <w:rPr>
          <w:bCs/>
        </w:rPr>
      </w:pPr>
    </w:p>
    <w:p w14:paraId="58D01E70" w14:textId="77777777" w:rsidR="004A4D5C" w:rsidRPr="007957EB" w:rsidRDefault="004A4D5C" w:rsidP="004A4D5C">
      <w:pPr>
        <w:rPr>
          <w:rFonts w:ascii="Garamond" w:hAnsi="Garamond"/>
          <w:sz w:val="22"/>
          <w:szCs w:val="22"/>
        </w:rPr>
      </w:pPr>
    </w:p>
    <w:sectPr w:rsidR="004A4D5C" w:rsidRPr="007957EB" w:rsidSect="00D26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D1431" w14:textId="77777777" w:rsidR="001C2992" w:rsidRDefault="001C2992" w:rsidP="00F57925">
      <w:r>
        <w:separator/>
      </w:r>
    </w:p>
  </w:endnote>
  <w:endnote w:type="continuationSeparator" w:id="0">
    <w:p w14:paraId="741DD595" w14:textId="77777777" w:rsidR="001C2992" w:rsidRDefault="001C2992" w:rsidP="00F57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C078" w14:textId="77777777" w:rsidR="001C2992" w:rsidRDefault="001C2992" w:rsidP="00F57925">
      <w:r>
        <w:separator/>
      </w:r>
    </w:p>
  </w:footnote>
  <w:footnote w:type="continuationSeparator" w:id="0">
    <w:p w14:paraId="0068F029" w14:textId="77777777" w:rsidR="001C2992" w:rsidRDefault="001C2992" w:rsidP="00F579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E50E7"/>
    <w:multiLevelType w:val="hybridMultilevel"/>
    <w:tmpl w:val="A560DF3A"/>
    <w:lvl w:ilvl="0" w:tplc="67A0C37A"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9547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LA0tLA0sbAwNDNU0lEKTi0uzszPAykwrAUARnkVkSwAAAA="/>
  </w:docVars>
  <w:rsids>
    <w:rsidRoot w:val="003C5D01"/>
    <w:rsid w:val="00017056"/>
    <w:rsid w:val="00017AAB"/>
    <w:rsid w:val="0003481C"/>
    <w:rsid w:val="00042FC4"/>
    <w:rsid w:val="00082F1D"/>
    <w:rsid w:val="0008580A"/>
    <w:rsid w:val="000B0D9C"/>
    <w:rsid w:val="0010181F"/>
    <w:rsid w:val="001142C4"/>
    <w:rsid w:val="00122799"/>
    <w:rsid w:val="00135D08"/>
    <w:rsid w:val="001C2992"/>
    <w:rsid w:val="001C4BAC"/>
    <w:rsid w:val="001F4AE1"/>
    <w:rsid w:val="00202D35"/>
    <w:rsid w:val="00244985"/>
    <w:rsid w:val="0026319E"/>
    <w:rsid w:val="0027544E"/>
    <w:rsid w:val="00297BAD"/>
    <w:rsid w:val="00383B36"/>
    <w:rsid w:val="003A614B"/>
    <w:rsid w:val="003C5D01"/>
    <w:rsid w:val="004660B1"/>
    <w:rsid w:val="00470660"/>
    <w:rsid w:val="00481685"/>
    <w:rsid w:val="004A4D5C"/>
    <w:rsid w:val="004E08CD"/>
    <w:rsid w:val="00510456"/>
    <w:rsid w:val="00565FFE"/>
    <w:rsid w:val="00596BF1"/>
    <w:rsid w:val="005B2FCB"/>
    <w:rsid w:val="00627125"/>
    <w:rsid w:val="006B1BD4"/>
    <w:rsid w:val="006B783C"/>
    <w:rsid w:val="006F1396"/>
    <w:rsid w:val="007050F7"/>
    <w:rsid w:val="007710C3"/>
    <w:rsid w:val="007C191F"/>
    <w:rsid w:val="007E730C"/>
    <w:rsid w:val="008102AB"/>
    <w:rsid w:val="00813A9A"/>
    <w:rsid w:val="00841171"/>
    <w:rsid w:val="008A018B"/>
    <w:rsid w:val="008F7968"/>
    <w:rsid w:val="009521C6"/>
    <w:rsid w:val="00966BEF"/>
    <w:rsid w:val="009722B4"/>
    <w:rsid w:val="0099210C"/>
    <w:rsid w:val="009A4937"/>
    <w:rsid w:val="009C588E"/>
    <w:rsid w:val="009D46A8"/>
    <w:rsid w:val="00A1795E"/>
    <w:rsid w:val="00A2064D"/>
    <w:rsid w:val="00A314A9"/>
    <w:rsid w:val="00A74359"/>
    <w:rsid w:val="00A812E9"/>
    <w:rsid w:val="00A862B2"/>
    <w:rsid w:val="00BB52D2"/>
    <w:rsid w:val="00BC593E"/>
    <w:rsid w:val="00C01B16"/>
    <w:rsid w:val="00C12FCE"/>
    <w:rsid w:val="00C25677"/>
    <w:rsid w:val="00C5255B"/>
    <w:rsid w:val="00C90EC3"/>
    <w:rsid w:val="00C9690B"/>
    <w:rsid w:val="00CC078B"/>
    <w:rsid w:val="00CD51A3"/>
    <w:rsid w:val="00CE171A"/>
    <w:rsid w:val="00D21D93"/>
    <w:rsid w:val="00D26B6E"/>
    <w:rsid w:val="00D30001"/>
    <w:rsid w:val="00D40354"/>
    <w:rsid w:val="00D56703"/>
    <w:rsid w:val="00E20B06"/>
    <w:rsid w:val="00E43DBE"/>
    <w:rsid w:val="00E72271"/>
    <w:rsid w:val="00E85C5B"/>
    <w:rsid w:val="00EA179C"/>
    <w:rsid w:val="00EA2DAA"/>
    <w:rsid w:val="00F57925"/>
    <w:rsid w:val="00FF0865"/>
    <w:rsid w:val="00FF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EDE9A0"/>
  <w15:chartTrackingRefBased/>
  <w15:docId w15:val="{D6F231E7-B2D8-470F-97BD-B2C835127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150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uiPriority="9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en-US" w:eastAsia="ja-JP"/>
    </w:rPr>
  </w:style>
  <w:style w:type="paragraph" w:styleId="1">
    <w:name w:val="heading 1"/>
    <w:basedOn w:val="a"/>
    <w:next w:val="a"/>
    <w:link w:val="10"/>
    <w:qFormat/>
    <w:rsid w:val="000B0D9C"/>
    <w:pPr>
      <w:keepNext/>
      <w:spacing w:before="25"/>
      <w:jc w:val="center"/>
      <w:outlineLvl w:val="0"/>
    </w:pPr>
    <w:rPr>
      <w:rFonts w:eastAsia="等线 Light"/>
      <w:b/>
      <w:bCs/>
      <w:kern w:val="32"/>
      <w:sz w:val="28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0B0D9C"/>
    <w:pPr>
      <w:keepNext/>
      <w:spacing w:before="240" w:after="60"/>
      <w:outlineLvl w:val="1"/>
    </w:pPr>
    <w:rPr>
      <w:rFonts w:ascii="Calibri Light" w:eastAsia="等线 Light" w:hAnsi="Calibri Light"/>
      <w:b/>
      <w:bCs/>
      <w:i/>
      <w:iCs/>
      <w:sz w:val="28"/>
      <w:szCs w:val="28"/>
    </w:rPr>
  </w:style>
  <w:style w:type="paragraph" w:styleId="4">
    <w:name w:val="heading 4"/>
    <w:basedOn w:val="a"/>
    <w:link w:val="40"/>
    <w:uiPriority w:val="9"/>
    <w:rsid w:val="008102AB"/>
    <w:pPr>
      <w:spacing w:before="100" w:beforeAutospacing="1" w:after="100" w:afterAutospacing="1"/>
      <w:outlineLvl w:val="3"/>
    </w:pPr>
    <w:rPr>
      <w:rFonts w:eastAsia="Times New Roman"/>
      <w:b/>
      <w:bCs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rsid w:val="006B783C"/>
    <w:rPr>
      <w:sz w:val="16"/>
      <w:szCs w:val="16"/>
    </w:rPr>
  </w:style>
  <w:style w:type="paragraph" w:styleId="a4">
    <w:name w:val="annotation text"/>
    <w:basedOn w:val="a"/>
    <w:link w:val="a5"/>
    <w:rsid w:val="006B783C"/>
    <w:rPr>
      <w:sz w:val="20"/>
      <w:szCs w:val="20"/>
    </w:rPr>
  </w:style>
  <w:style w:type="character" w:customStyle="1" w:styleId="a5">
    <w:name w:val="批注文字 字符"/>
    <w:link w:val="a4"/>
    <w:rsid w:val="006B783C"/>
    <w:rPr>
      <w:lang w:val="en-US" w:eastAsia="ja-JP"/>
    </w:rPr>
  </w:style>
  <w:style w:type="paragraph" w:styleId="a6">
    <w:name w:val="annotation subject"/>
    <w:basedOn w:val="a4"/>
    <w:next w:val="a4"/>
    <w:link w:val="a7"/>
    <w:rsid w:val="006B783C"/>
    <w:rPr>
      <w:b/>
      <w:bCs/>
    </w:rPr>
  </w:style>
  <w:style w:type="character" w:customStyle="1" w:styleId="a7">
    <w:name w:val="批注主题 字符"/>
    <w:link w:val="a6"/>
    <w:rsid w:val="006B783C"/>
    <w:rPr>
      <w:b/>
      <w:bCs/>
      <w:lang w:val="en-US" w:eastAsia="ja-JP"/>
    </w:rPr>
  </w:style>
  <w:style w:type="paragraph" w:styleId="a8">
    <w:name w:val="Balloon Text"/>
    <w:basedOn w:val="a"/>
    <w:link w:val="a9"/>
    <w:rsid w:val="006B783C"/>
    <w:rPr>
      <w:rFonts w:ascii="Tahoma" w:hAnsi="Tahoma"/>
      <w:sz w:val="16"/>
      <w:szCs w:val="16"/>
    </w:rPr>
  </w:style>
  <w:style w:type="character" w:customStyle="1" w:styleId="a9">
    <w:name w:val="批注框文本 字符"/>
    <w:link w:val="a8"/>
    <w:rsid w:val="006B783C"/>
    <w:rPr>
      <w:rFonts w:ascii="Tahoma" w:hAnsi="Tahoma" w:cs="Tahoma"/>
      <w:sz w:val="16"/>
      <w:szCs w:val="16"/>
      <w:lang w:val="en-US" w:eastAsia="ja-JP"/>
    </w:rPr>
  </w:style>
  <w:style w:type="character" w:customStyle="1" w:styleId="40">
    <w:name w:val="标题 4 字符"/>
    <w:link w:val="4"/>
    <w:uiPriority w:val="9"/>
    <w:rsid w:val="008102AB"/>
    <w:rPr>
      <w:rFonts w:eastAsia="Times New Roman"/>
      <w:b/>
      <w:bCs/>
      <w:sz w:val="24"/>
      <w:szCs w:val="24"/>
    </w:rPr>
  </w:style>
  <w:style w:type="paragraph" w:styleId="aa">
    <w:name w:val="footnote text"/>
    <w:basedOn w:val="a"/>
    <w:link w:val="ab"/>
    <w:rsid w:val="00F57925"/>
    <w:rPr>
      <w:sz w:val="20"/>
      <w:szCs w:val="20"/>
    </w:rPr>
  </w:style>
  <w:style w:type="character" w:customStyle="1" w:styleId="ab">
    <w:name w:val="脚注文本 字符"/>
    <w:link w:val="aa"/>
    <w:rsid w:val="00F57925"/>
    <w:rPr>
      <w:lang w:eastAsia="ja-JP"/>
    </w:rPr>
  </w:style>
  <w:style w:type="character" w:styleId="ac">
    <w:name w:val="footnote reference"/>
    <w:rsid w:val="00F57925"/>
    <w:rPr>
      <w:vertAlign w:val="superscript"/>
    </w:rPr>
  </w:style>
  <w:style w:type="character" w:styleId="ad">
    <w:name w:val="Hyperlink"/>
    <w:rsid w:val="001F4AE1"/>
    <w:rPr>
      <w:color w:val="0563C1"/>
      <w:u w:val="single"/>
    </w:rPr>
  </w:style>
  <w:style w:type="character" w:styleId="ae">
    <w:name w:val="Unresolved Mention"/>
    <w:uiPriority w:val="47"/>
    <w:rsid w:val="001F4AE1"/>
    <w:rPr>
      <w:color w:val="605E5C"/>
      <w:shd w:val="clear" w:color="auto" w:fill="E1DFDD"/>
    </w:rPr>
  </w:style>
  <w:style w:type="character" w:styleId="af">
    <w:name w:val="FollowedHyperlink"/>
    <w:rsid w:val="004A4D5C"/>
    <w:rPr>
      <w:color w:val="954F72"/>
      <w:u w:val="single"/>
    </w:rPr>
  </w:style>
  <w:style w:type="character" w:customStyle="1" w:styleId="10">
    <w:name w:val="标题 1 字符"/>
    <w:link w:val="1"/>
    <w:rsid w:val="000B0D9C"/>
    <w:rPr>
      <w:rFonts w:eastAsia="等线 Light" w:cs="Times New Roman"/>
      <w:b/>
      <w:bCs/>
      <w:kern w:val="32"/>
      <w:sz w:val="28"/>
      <w:szCs w:val="32"/>
      <w:lang w:val="en-US" w:eastAsia="ja-JP"/>
    </w:rPr>
  </w:style>
  <w:style w:type="paragraph" w:customStyle="1" w:styleId="21">
    <w:name w:val="标题2"/>
    <w:basedOn w:val="2"/>
    <w:link w:val="22"/>
    <w:qFormat/>
    <w:rsid w:val="000B0D9C"/>
    <w:rPr>
      <w:rFonts w:ascii="Times New Roman" w:hAnsi="Times New Roman"/>
      <w:bCs w:val="0"/>
      <w:i w:val="0"/>
      <w:szCs w:val="32"/>
    </w:rPr>
  </w:style>
  <w:style w:type="character" w:customStyle="1" w:styleId="20">
    <w:name w:val="标题 2 字符"/>
    <w:link w:val="2"/>
    <w:semiHidden/>
    <w:rsid w:val="000B0D9C"/>
    <w:rPr>
      <w:rFonts w:ascii="Calibri Light" w:eastAsia="等线 Light" w:hAnsi="Calibri Light" w:cs="Times New Roman"/>
      <w:b/>
      <w:bCs/>
      <w:i/>
      <w:iCs/>
      <w:sz w:val="28"/>
      <w:szCs w:val="28"/>
      <w:lang w:val="en-US" w:eastAsia="ja-JP"/>
    </w:rPr>
  </w:style>
  <w:style w:type="character" w:customStyle="1" w:styleId="22">
    <w:name w:val="标题2 字符"/>
    <w:link w:val="21"/>
    <w:rsid w:val="000B0D9C"/>
    <w:rPr>
      <w:rFonts w:ascii="Calibri Light" w:eastAsia="等线 Light" w:hAnsi="Calibri Light" w:cs="Times New Roman"/>
      <w:b/>
      <w:bCs w:val="0"/>
      <w:i w:val="0"/>
      <w:iCs/>
      <w:sz w:val="28"/>
      <w:szCs w:val="32"/>
      <w:lang w:val="en-US" w:eastAsia="ja-JP"/>
    </w:rPr>
  </w:style>
  <w:style w:type="paragraph" w:styleId="af0">
    <w:name w:val="header"/>
    <w:basedOn w:val="a"/>
    <w:link w:val="af1"/>
    <w:rsid w:val="009C588E"/>
    <w:pPr>
      <w:tabs>
        <w:tab w:val="center" w:pos="4153"/>
        <w:tab w:val="right" w:pos="8306"/>
      </w:tabs>
    </w:pPr>
  </w:style>
  <w:style w:type="character" w:customStyle="1" w:styleId="af1">
    <w:name w:val="页眉 字符"/>
    <w:link w:val="af0"/>
    <w:rsid w:val="009C588E"/>
    <w:rPr>
      <w:sz w:val="24"/>
      <w:szCs w:val="24"/>
      <w:lang w:val="en-US" w:eastAsia="ja-JP"/>
    </w:rPr>
  </w:style>
  <w:style w:type="paragraph" w:styleId="af2">
    <w:name w:val="footer"/>
    <w:basedOn w:val="a"/>
    <w:link w:val="af3"/>
    <w:rsid w:val="009C588E"/>
    <w:pPr>
      <w:tabs>
        <w:tab w:val="center" w:pos="4153"/>
        <w:tab w:val="right" w:pos="8306"/>
      </w:tabs>
    </w:pPr>
  </w:style>
  <w:style w:type="character" w:customStyle="1" w:styleId="af3">
    <w:name w:val="页脚 字符"/>
    <w:link w:val="af2"/>
    <w:rsid w:val="009C588E"/>
    <w:rPr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9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0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creep12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note Lecture, CFRAC, Barcelona, June 6, 2011</vt:lpstr>
    </vt:vector>
  </TitlesOfParts>
  <Company>Northwestern University</Company>
  <LinksUpToDate>false</LinksUpToDate>
  <CharactersWithSpaces>527</CharactersWithSpaces>
  <SharedDoc>false</SharedDoc>
  <HLinks>
    <vt:vector size="6" baseType="variant">
      <vt:variant>
        <vt:i4>3407995</vt:i4>
      </vt:variant>
      <vt:variant>
        <vt:i4>0</vt:i4>
      </vt:variant>
      <vt:variant>
        <vt:i4>0</vt:i4>
      </vt:variant>
      <vt:variant>
        <vt:i4>5</vt:i4>
      </vt:variant>
      <vt:variant>
        <vt:lpwstr>https://www.aanmelder.nl/12943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note Lecture, CFRAC, Barcelona, June 6, 2011</dc:title>
  <dc:subject/>
  <dc:creator>Zdenek P. Bazant</dc:creator>
  <cp:keywords/>
  <cp:lastModifiedBy>Minfei Liang</cp:lastModifiedBy>
  <cp:revision>3</cp:revision>
  <dcterms:created xsi:type="dcterms:W3CDTF">2023-10-18T12:43:00Z</dcterms:created>
  <dcterms:modified xsi:type="dcterms:W3CDTF">2023-10-18T12:53:00Z</dcterms:modified>
</cp:coreProperties>
</file>